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5B2B1D" w14:textId="77777777" w:rsidR="007E1E92" w:rsidRDefault="007A24FA">
      <w:pPr>
        <w:pStyle w:val="Title"/>
      </w:pPr>
      <w:r>
        <w:t>Quiz 7</w:t>
      </w:r>
    </w:p>
    <w:p w14:paraId="3F91DA11" w14:textId="77777777" w:rsidR="007E1E92" w:rsidRDefault="007A24FA">
      <w:pPr>
        <w:pStyle w:val="Author"/>
      </w:pPr>
      <w:r>
        <w:t>Nicholas Colonna</w:t>
      </w:r>
    </w:p>
    <w:p w14:paraId="5967928B" w14:textId="77777777" w:rsidR="007E1E92" w:rsidRDefault="007A24FA">
      <w:pPr>
        <w:pStyle w:val="Date"/>
      </w:pPr>
      <w:r>
        <w:t>3/28/2018</w:t>
      </w:r>
    </w:p>
    <w:p w14:paraId="4AB39C07" w14:textId="1D6B12E5" w:rsidR="007E1E92" w:rsidRDefault="007A24FA">
      <w:pPr>
        <w:pStyle w:val="Heading1"/>
      </w:pPr>
      <w:bookmarkStart w:id="0" w:name="use-quantmod-package-in-r-and-download-d"/>
      <w:bookmarkEnd w:id="0"/>
      <w:r>
        <w:t>Use quantmod package in R and download daily data for “AAPL” for the last year.</w:t>
      </w:r>
      <w:bookmarkStart w:id="1" w:name="calculate-weekly-return-and-report-skewn"/>
      <w:bookmarkEnd w:id="1"/>
      <w:r w:rsidR="00D936F0">
        <w:br/>
      </w:r>
      <w:r>
        <w:t>-</w:t>
      </w:r>
      <w:r w:rsidR="00D936F0">
        <w:t xml:space="preserve"> </w:t>
      </w:r>
      <w:r>
        <w:t>Calculate weekly return, and report skewness and kurtosis for this weekly return.</w:t>
      </w:r>
      <w:bookmarkStart w:id="2" w:name="also-using-an-appropriate-test-report-wh"/>
      <w:bookmarkEnd w:id="2"/>
      <w:r w:rsidR="00D936F0">
        <w:br/>
      </w:r>
      <w:r>
        <w:t>-</w:t>
      </w:r>
      <w:r w:rsidR="00D936F0">
        <w:t xml:space="preserve"> </w:t>
      </w:r>
      <w:r>
        <w:t>Also, using an appropriate test, report whether this return is normally distributed or not?</w:t>
      </w:r>
      <w:bookmarkStart w:id="3" w:name="report-if-the-return-is-leptokurtic-or-n"/>
      <w:bookmarkEnd w:id="3"/>
      <w:r w:rsidR="00D936F0">
        <w:br/>
      </w:r>
      <w:r>
        <w:t>-</w:t>
      </w:r>
      <w:r w:rsidR="00D936F0">
        <w:t xml:space="preserve"> </w:t>
      </w:r>
      <w:r>
        <w:t>Report if the return is leptokurtic or not?</w:t>
      </w:r>
      <w:r w:rsidR="00D936F0">
        <w:br/>
      </w:r>
    </w:p>
    <w:p w14:paraId="67758C89" w14:textId="77777777" w:rsidR="007E1E92" w:rsidRDefault="007A24FA">
      <w:pPr>
        <w:pStyle w:val="SourceCode"/>
      </w:pPr>
      <w:r>
        <w:rPr>
          <w:rStyle w:val="CommentTok"/>
        </w:rPr>
        <w:t>#install.packages("quantmod")</w:t>
      </w:r>
      <w:r>
        <w:br/>
      </w:r>
      <w:r>
        <w:rPr>
          <w:rStyle w:val="CommentTok"/>
        </w:rPr>
        <w:t>#install.packages("fBasic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quantmod)</w:t>
      </w:r>
    </w:p>
    <w:p w14:paraId="239D555D" w14:textId="77777777" w:rsidR="007E1E92" w:rsidRDefault="007A24FA">
      <w:pPr>
        <w:pStyle w:val="SourceCode"/>
      </w:pPr>
      <w:r>
        <w:rPr>
          <w:rStyle w:val="VerbatimChar"/>
        </w:rPr>
        <w:t>## Loading required package: xts</w:t>
      </w:r>
    </w:p>
    <w:p w14:paraId="65E09258" w14:textId="77777777" w:rsidR="007E1E92" w:rsidRDefault="007A24FA">
      <w:pPr>
        <w:pStyle w:val="SourceCode"/>
      </w:pPr>
      <w:r>
        <w:rPr>
          <w:rStyle w:val="VerbatimChar"/>
        </w:rPr>
        <w:t>## Loading required package: zoo</w:t>
      </w:r>
    </w:p>
    <w:p w14:paraId="735B37B2" w14:textId="77777777" w:rsidR="007E1E92" w:rsidRDefault="007A24F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0D749FED" w14:textId="77777777" w:rsidR="007E1E92" w:rsidRDefault="007A24F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4E280F1A" w14:textId="77777777" w:rsidR="007E1E92" w:rsidRDefault="007A24FA">
      <w:pPr>
        <w:pStyle w:val="SourceCode"/>
      </w:pPr>
      <w:r>
        <w:rPr>
          <w:rStyle w:val="VerbatimChar"/>
        </w:rPr>
        <w:t>## Loading required package: TTR</w:t>
      </w:r>
    </w:p>
    <w:p w14:paraId="71D847A3" w14:textId="77777777" w:rsidR="007E1E92" w:rsidRDefault="007A24FA">
      <w:pPr>
        <w:pStyle w:val="SourceCode"/>
      </w:pPr>
      <w:r>
        <w:rPr>
          <w:rStyle w:val="VerbatimChar"/>
        </w:rPr>
        <w:t>## Version 0.4-0 included new data defaults. See ?getSymbols.</w:t>
      </w:r>
    </w:p>
    <w:p w14:paraId="11412756" w14:textId="77777777" w:rsidR="007E1E92" w:rsidRDefault="007A24F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Basics)</w:t>
      </w:r>
    </w:p>
    <w:p w14:paraId="0B8ED01C" w14:textId="77777777" w:rsidR="007E1E92" w:rsidRDefault="007A24FA">
      <w:pPr>
        <w:pStyle w:val="SourceCode"/>
      </w:pPr>
      <w:r>
        <w:rPr>
          <w:rStyle w:val="VerbatimChar"/>
        </w:rPr>
        <w:t>## Loading required package: timeDate</w:t>
      </w:r>
    </w:p>
    <w:p w14:paraId="00D268B0" w14:textId="77777777" w:rsidR="007E1E92" w:rsidRDefault="007A24FA">
      <w:pPr>
        <w:pStyle w:val="SourceCode"/>
      </w:pPr>
      <w:r>
        <w:rPr>
          <w:rStyle w:val="VerbatimChar"/>
        </w:rPr>
        <w:t>## Loading required package: timeSeries</w:t>
      </w:r>
    </w:p>
    <w:p w14:paraId="2306E95A" w14:textId="77777777" w:rsidR="007E1E92" w:rsidRDefault="007A24F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imeSeries'</w:t>
      </w:r>
    </w:p>
    <w:p w14:paraId="5B32EB20" w14:textId="77777777" w:rsidR="007E1E92" w:rsidRDefault="007A24FA">
      <w:pPr>
        <w:pStyle w:val="SourceCode"/>
      </w:pPr>
      <w:r>
        <w:rPr>
          <w:rStyle w:val="VerbatimChar"/>
        </w:rPr>
        <w:t>## The following object is masked from 'package:zoo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ime&lt;-</w:t>
      </w:r>
    </w:p>
    <w:p w14:paraId="4B731044" w14:textId="77777777" w:rsidR="007E1E92" w:rsidRDefault="007A24F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fBasics'</w:t>
      </w:r>
    </w:p>
    <w:p w14:paraId="1843D693" w14:textId="77777777" w:rsidR="007E1E92" w:rsidRDefault="007A24FA">
      <w:pPr>
        <w:pStyle w:val="SourceCode"/>
        <w:rPr>
          <w:rStyle w:val="VerbatimChar"/>
        </w:rPr>
      </w:pPr>
      <w:r>
        <w:rPr>
          <w:rStyle w:val="VerbatimChar"/>
        </w:rPr>
        <w:t>## The following object is masked from 'package: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olatility</w:t>
      </w:r>
    </w:p>
    <w:p w14:paraId="535DDAF5" w14:textId="77777777" w:rsidR="00D936F0" w:rsidRDefault="00D936F0">
      <w:pPr>
        <w:pStyle w:val="SourceCode"/>
      </w:pPr>
    </w:p>
    <w:p w14:paraId="7D8B7F05" w14:textId="77777777" w:rsidR="007E1E92" w:rsidRDefault="007A24FA">
      <w:pPr>
        <w:pStyle w:val="SourceCode"/>
      </w:pPr>
      <w:r>
        <w:rPr>
          <w:rStyle w:val="CommentTok"/>
        </w:rPr>
        <w:t>#1</w:t>
      </w:r>
      <w:r>
        <w:br/>
      </w: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AAPL"</w:t>
      </w:r>
      <w:r>
        <w:rPr>
          <w:rStyle w:val="NormalTok"/>
        </w:rPr>
        <w:t xml:space="preserve">, </w:t>
      </w:r>
      <w:r>
        <w:rPr>
          <w:rStyle w:val="DataTypeTok"/>
        </w:rPr>
        <w:t>src=</w:t>
      </w:r>
      <w:r>
        <w:rPr>
          <w:rStyle w:val="StringTok"/>
        </w:rPr>
        <w:t>'yahoo'</w:t>
      </w:r>
      <w:r>
        <w:rPr>
          <w:rStyle w:val="NormalTok"/>
        </w:rPr>
        <w:t xml:space="preserve">, </w:t>
      </w:r>
      <w:r>
        <w:rPr>
          <w:rStyle w:val="DataTypeTok"/>
        </w:rPr>
        <w:t>from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01-01"</w:t>
      </w:r>
      <w:r>
        <w:rPr>
          <w:rStyle w:val="NormalTok"/>
        </w:rPr>
        <w:t xml:space="preserve">), </w:t>
      </w:r>
      <w:r>
        <w:rPr>
          <w:rStyle w:val="DataTypeTok"/>
        </w:rPr>
        <w:t>to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12-31"</w:t>
      </w:r>
      <w:r>
        <w:rPr>
          <w:rStyle w:val="NormalTok"/>
        </w:rPr>
        <w:t>))</w:t>
      </w:r>
    </w:p>
    <w:p w14:paraId="6B94D6CE" w14:textId="77777777" w:rsidR="007E1E92" w:rsidRDefault="007A24FA">
      <w:pPr>
        <w:pStyle w:val="SourceCode"/>
      </w:pPr>
      <w:r>
        <w:rPr>
          <w:rStyle w:val="VerbatimChar"/>
        </w:rPr>
        <w:t>## 'getSymbols' currently uses auto.assign=TRUE by default, but will</w:t>
      </w:r>
      <w:r>
        <w:br/>
      </w:r>
      <w:r>
        <w:rPr>
          <w:rStyle w:val="VerbatimChar"/>
        </w:rPr>
        <w:t>## use auto.assign=FALSE in 0.5-0. You will still be able to use</w:t>
      </w:r>
      <w:r>
        <w:br/>
      </w:r>
      <w:r>
        <w:rPr>
          <w:rStyle w:val="VerbatimChar"/>
        </w:rPr>
        <w:t>## 'loadSymbols' to automatically load data. getOption("getSymbols.env")</w:t>
      </w:r>
      <w:r>
        <w:br/>
      </w:r>
      <w:r>
        <w:rPr>
          <w:rStyle w:val="VerbatimChar"/>
        </w:rPr>
        <w:t>## and getOption("getSymbols.auto.assign") will still be checked for</w:t>
      </w:r>
      <w:r>
        <w:br/>
      </w:r>
      <w:r>
        <w:rPr>
          <w:rStyle w:val="VerbatimChar"/>
        </w:rPr>
        <w:t>## alternate defaul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is shown once per session and may be disabled by setting </w:t>
      </w:r>
      <w:r>
        <w:br/>
      </w:r>
      <w:r>
        <w:rPr>
          <w:rStyle w:val="VerbatimChar"/>
        </w:rPr>
        <w:t>## options("getSymbols.warning4.0"=FALSE). See ?getSymbols for details.</w:t>
      </w:r>
    </w:p>
    <w:p w14:paraId="48017D91" w14:textId="77777777" w:rsidR="007E1E92" w:rsidRDefault="007A24F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ARNING: There have been significant changes to Yahoo Finance data.</w:t>
      </w:r>
      <w:r>
        <w:br/>
      </w:r>
      <w:r>
        <w:rPr>
          <w:rStyle w:val="VerbatimChar"/>
        </w:rPr>
        <w:t>## Please see the Warning section of '?getSymbols.yahoo' for detail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is message is shown once per session and may be disabled by setting</w:t>
      </w:r>
      <w:r>
        <w:br/>
      </w:r>
      <w:r>
        <w:rPr>
          <w:rStyle w:val="VerbatimChar"/>
        </w:rPr>
        <w:t>## options("getSymbols.yahoo.warning"=FALSE).</w:t>
      </w:r>
    </w:p>
    <w:p w14:paraId="7C3B10B1" w14:textId="77777777" w:rsidR="007E1E92" w:rsidRDefault="007A24FA">
      <w:pPr>
        <w:pStyle w:val="SourceCode"/>
      </w:pPr>
      <w:r>
        <w:rPr>
          <w:rStyle w:val="VerbatimChar"/>
        </w:rPr>
        <w:t>## [1] "AAPL"</w:t>
      </w:r>
    </w:p>
    <w:p w14:paraId="00FC6186" w14:textId="77777777" w:rsidR="007E1E92" w:rsidRDefault="007A24FA">
      <w:pPr>
        <w:pStyle w:val="SourceCode"/>
      </w:pPr>
      <w:r>
        <w:rPr>
          <w:rStyle w:val="NormalTok"/>
        </w:rPr>
        <w:t>weekly_Ret &lt;-</w:t>
      </w:r>
      <w:r>
        <w:rPr>
          <w:rStyle w:val="StringTok"/>
        </w:rPr>
        <w:t xml:space="preserve"> </w:t>
      </w:r>
      <w:r>
        <w:rPr>
          <w:rStyle w:val="KeywordTok"/>
        </w:rPr>
        <w:t>weeklyReturn</w:t>
      </w:r>
      <w:r>
        <w:rPr>
          <w:rStyle w:val="NormalTok"/>
        </w:rPr>
        <w:t>(AAPL)</w:t>
      </w:r>
      <w:r>
        <w:br/>
      </w:r>
      <w:r>
        <w:rPr>
          <w:rStyle w:val="NormalTok"/>
        </w:rPr>
        <w:t>weekly_Re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weekly_Ret)</w:t>
      </w:r>
      <w:r>
        <w:br/>
      </w:r>
      <w:r>
        <w:rPr>
          <w:rStyle w:val="KeywordTok"/>
        </w:rPr>
        <w:t>skewness</w:t>
      </w:r>
      <w:r>
        <w:rPr>
          <w:rStyle w:val="NormalTok"/>
        </w:rPr>
        <w:t>(weekly_Ret$weekly.returns)</w:t>
      </w:r>
    </w:p>
    <w:p w14:paraId="6D35F1AC" w14:textId="77777777" w:rsidR="007E1E92" w:rsidRDefault="007A24FA">
      <w:pPr>
        <w:pStyle w:val="SourceCode"/>
      </w:pPr>
      <w:r>
        <w:rPr>
          <w:rStyle w:val="VerbatimChar"/>
        </w:rPr>
        <w:t>## [1] -0.2479604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498542D4" w14:textId="77777777" w:rsidR="007E1E92" w:rsidRDefault="007A24FA">
      <w:pPr>
        <w:pStyle w:val="SourceCode"/>
      </w:pPr>
      <w:r>
        <w:rPr>
          <w:rStyle w:val="KeywordTok"/>
        </w:rPr>
        <w:t>kurtosis</w:t>
      </w:r>
      <w:r>
        <w:rPr>
          <w:rStyle w:val="NormalTok"/>
        </w:rPr>
        <w:t>(weekly_Ret$weekly.returns)</w:t>
      </w:r>
    </w:p>
    <w:p w14:paraId="1861A140" w14:textId="77777777" w:rsidR="007E1E92" w:rsidRDefault="007A24FA">
      <w:pPr>
        <w:pStyle w:val="SourceCode"/>
        <w:rPr>
          <w:rStyle w:val="VerbatimChar"/>
        </w:rPr>
      </w:pPr>
      <w:r>
        <w:rPr>
          <w:rStyle w:val="VerbatimChar"/>
        </w:rPr>
        <w:t>## [1] -0.07420681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excess"</w:t>
      </w:r>
    </w:p>
    <w:p w14:paraId="52A5CEE8" w14:textId="77777777" w:rsidR="00D936F0" w:rsidRDefault="00D936F0">
      <w:pPr>
        <w:pStyle w:val="SourceCode"/>
        <w:rPr>
          <w:rStyle w:val="VerbatimChar"/>
        </w:rPr>
      </w:pPr>
    </w:p>
    <w:p w14:paraId="3DFF7552" w14:textId="77777777" w:rsidR="00D936F0" w:rsidRDefault="00D936F0">
      <w:pPr>
        <w:pStyle w:val="SourceCode"/>
        <w:rPr>
          <w:rStyle w:val="VerbatimChar"/>
        </w:rPr>
      </w:pPr>
    </w:p>
    <w:p w14:paraId="0C4498DE" w14:textId="77777777" w:rsidR="00D936F0" w:rsidRDefault="00D936F0">
      <w:pPr>
        <w:pStyle w:val="SourceCode"/>
        <w:rPr>
          <w:rStyle w:val="VerbatimChar"/>
        </w:rPr>
      </w:pPr>
    </w:p>
    <w:p w14:paraId="3EA93A77" w14:textId="77777777" w:rsidR="00D936F0" w:rsidRDefault="00D936F0">
      <w:pPr>
        <w:pStyle w:val="SourceCode"/>
      </w:pPr>
      <w:bookmarkStart w:id="4" w:name="_GoBack"/>
      <w:bookmarkEnd w:id="4"/>
    </w:p>
    <w:p w14:paraId="7473CCBE" w14:textId="77777777" w:rsidR="007E1E92" w:rsidRDefault="007A24FA">
      <w:pPr>
        <w:pStyle w:val="SourceCode"/>
      </w:pPr>
      <w:r>
        <w:rPr>
          <w:rStyle w:val="CommentTok"/>
        </w:rPr>
        <w:lastRenderedPageBreak/>
        <w:t>#2</w:t>
      </w:r>
      <w:r>
        <w:br/>
      </w:r>
      <w:r>
        <w:rPr>
          <w:rStyle w:val="KeywordTok"/>
        </w:rPr>
        <w:t>jarqueberaTest</w:t>
      </w:r>
      <w:r>
        <w:rPr>
          <w:rStyle w:val="NormalTok"/>
        </w:rPr>
        <w:t>(weekly_Ret$weekly.returns)</w:t>
      </w:r>
    </w:p>
    <w:p w14:paraId="19829394" w14:textId="77777777" w:rsidR="007E1E92" w:rsidRDefault="007A24F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tle:</w:t>
      </w:r>
      <w:r>
        <w:br/>
      </w:r>
      <w:r>
        <w:rPr>
          <w:rStyle w:val="VerbatimChar"/>
        </w:rPr>
        <w:t>##  Jarque - Bera Normal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Results:</w:t>
      </w:r>
      <w:r>
        <w:br/>
      </w:r>
      <w:r>
        <w:rPr>
          <w:rStyle w:val="VerbatimChar"/>
        </w:rPr>
        <w:t>##   STATISTIC:</w:t>
      </w:r>
      <w:r>
        <w:br/>
      </w:r>
      <w:r>
        <w:rPr>
          <w:rStyle w:val="VerbatimChar"/>
        </w:rPr>
        <w:t>##     X-squared: 0.5686</w:t>
      </w:r>
      <w:r>
        <w:br/>
      </w:r>
      <w:r>
        <w:rPr>
          <w:rStyle w:val="VerbatimChar"/>
        </w:rPr>
        <w:t>##   P VALUE:</w:t>
      </w:r>
      <w:r>
        <w:br/>
      </w:r>
      <w:r>
        <w:rPr>
          <w:rStyle w:val="VerbatimChar"/>
        </w:rPr>
        <w:t xml:space="preserve">##     Asymptotic p Value: 0.7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scription:</w:t>
      </w:r>
      <w:r>
        <w:br/>
      </w:r>
      <w:r>
        <w:rPr>
          <w:rStyle w:val="VerbatimChar"/>
        </w:rPr>
        <w:t>##  Wed Mar 28 09:46:48 2018 by user:</w:t>
      </w:r>
    </w:p>
    <w:p w14:paraId="416466AA" w14:textId="77777777" w:rsidR="007E1E92" w:rsidRDefault="007A24FA">
      <w:pPr>
        <w:pStyle w:val="SourceCode"/>
      </w:pPr>
      <w:r>
        <w:rPr>
          <w:rStyle w:val="CommentTok"/>
        </w:rPr>
        <w:t>#Since the p-value is greater than 0.05, we accept the null hypothesis and connclude that there is no significant evidence that the distribution is NOT normally distributed</w:t>
      </w:r>
      <w:r>
        <w:br/>
      </w:r>
      <w:r>
        <w:br/>
      </w:r>
      <w:r>
        <w:rPr>
          <w:rStyle w:val="CommentTok"/>
        </w:rPr>
        <w:t>#3</w:t>
      </w:r>
      <w:r>
        <w:br/>
      </w:r>
      <w:r>
        <w:rPr>
          <w:rStyle w:val="KeywordTok"/>
        </w:rPr>
        <w:t>kurtosis</w:t>
      </w:r>
      <w:r>
        <w:rPr>
          <w:rStyle w:val="NormalTok"/>
        </w:rPr>
        <w:t>(weekly_Ret$weekly.returns)</w:t>
      </w:r>
    </w:p>
    <w:p w14:paraId="43C34FB0" w14:textId="77777777" w:rsidR="007E1E92" w:rsidRDefault="007A24FA">
      <w:pPr>
        <w:pStyle w:val="SourceCode"/>
      </w:pPr>
      <w:r>
        <w:rPr>
          <w:rStyle w:val="VerbatimChar"/>
        </w:rPr>
        <w:t>## [1] -0.07420681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excess"</w:t>
      </w:r>
    </w:p>
    <w:p w14:paraId="36D4FB2A" w14:textId="77777777" w:rsidR="007E1E92" w:rsidRDefault="007A24FA">
      <w:pPr>
        <w:pStyle w:val="SourceCode"/>
      </w:pPr>
      <w:r>
        <w:rPr>
          <w:rStyle w:val="CommentTok"/>
        </w:rPr>
        <w:t>#Since the Excess Kurtosis is less than 0, the weekly returns are not leptokurtic. Therefore, they have skinny tails</w:t>
      </w:r>
    </w:p>
    <w:sectPr w:rsidR="007E1E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BCC7F0" w14:textId="77777777" w:rsidR="007D0CD4" w:rsidRDefault="007D0CD4">
      <w:pPr>
        <w:spacing w:after="0"/>
      </w:pPr>
      <w:r>
        <w:separator/>
      </w:r>
    </w:p>
  </w:endnote>
  <w:endnote w:type="continuationSeparator" w:id="0">
    <w:p w14:paraId="0CB9E3D3" w14:textId="77777777" w:rsidR="007D0CD4" w:rsidRDefault="007D0C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0B6A74" w14:textId="77777777" w:rsidR="007D0CD4" w:rsidRDefault="007D0CD4">
      <w:r>
        <w:separator/>
      </w:r>
    </w:p>
  </w:footnote>
  <w:footnote w:type="continuationSeparator" w:id="0">
    <w:p w14:paraId="04BA5A3E" w14:textId="77777777" w:rsidR="007D0CD4" w:rsidRDefault="007D0C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81D023D"/>
    <w:multiLevelType w:val="multilevel"/>
    <w:tmpl w:val="152C83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3A424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6504E"/>
    <w:rsid w:val="00590D07"/>
    <w:rsid w:val="00784D58"/>
    <w:rsid w:val="007A24FA"/>
    <w:rsid w:val="007D0CD4"/>
    <w:rsid w:val="007E1E92"/>
    <w:rsid w:val="008D6863"/>
    <w:rsid w:val="00B86B75"/>
    <w:rsid w:val="00BC48D5"/>
    <w:rsid w:val="00C36279"/>
    <w:rsid w:val="00D936F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925E0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09</Words>
  <Characters>2335</Characters>
  <Application>Microsoft Macintosh Word</Application>
  <DocSecurity>0</DocSecurity>
  <Lines>19</Lines>
  <Paragraphs>5</Paragraphs>
  <ScaleCrop>false</ScaleCrop>
  <LinksUpToDate>false</LinksUpToDate>
  <CharactersWithSpaces>27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7</dc:title>
  <dc:creator>Nicholas Colonna</dc:creator>
  <cp:lastModifiedBy>Nick Colonna</cp:lastModifiedBy>
  <cp:revision>3</cp:revision>
  <dcterms:created xsi:type="dcterms:W3CDTF">2018-03-28T13:48:00Z</dcterms:created>
  <dcterms:modified xsi:type="dcterms:W3CDTF">2018-03-28T13:49:00Z</dcterms:modified>
</cp:coreProperties>
</file>